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83"/>
        <w:gridCol w:w="45"/>
        <w:gridCol w:w="240"/>
        <w:gridCol w:w="2640"/>
        <w:gridCol w:w="1128"/>
        <w:gridCol w:w="3769"/>
      </w:tblGrid>
      <w:tr w:rsidR="00A6374C" w:rsidRPr="00D67081" w14:paraId="5A90D2D9" w14:textId="77777777" w:rsidTr="00942372">
        <w:tc>
          <w:tcPr>
            <w:tcW w:w="113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53360" w14:textId="77777777" w:rsidR="00A6374C" w:rsidRPr="00663431" w:rsidRDefault="002F26AF" w:rsidP="0009336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F26AF">
              <w:rPr>
                <w:rFonts w:ascii="Arial" w:hAnsi="Arial" w:cs="Arial"/>
                <w:b/>
                <w:noProof/>
                <w:color w:val="FFFFFF" w:themeColor="background1"/>
              </w:rPr>
              <w:drawing>
                <wp:inline distT="0" distB="0" distL="0" distR="0" wp14:anchorId="646E7884" wp14:editId="7D125BA8">
                  <wp:extent cx="2390122" cy="1304608"/>
                  <wp:effectExtent l="0" t="0" r="0" b="0"/>
                  <wp:docPr id="1" name="Picture 1" descr="S:\DVS Branding Materials and Logos\SAA Logos\DVS_VETE_StateApprovingAgency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DVS Branding Materials and Logos\SAA Logos\DVS_VETE_StateApprovingAgency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9157" cy="1314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</w:tr>
      <w:tr w:rsidR="00B33F09" w:rsidRPr="00D67081" w14:paraId="6E14E078" w14:textId="77777777" w:rsidTr="00942372">
        <w:tc>
          <w:tcPr>
            <w:tcW w:w="1130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00F5BB08" w14:textId="77777777" w:rsidR="00B33F09" w:rsidRPr="00B33F09" w:rsidRDefault="00B33F09" w:rsidP="00A6374C">
            <w:pPr>
              <w:spacing w:after="0" w:line="240" w:lineRule="auto"/>
              <w:jc w:val="center"/>
              <w:rPr>
                <w:rFonts w:ascii="Times New Roman" w:hAnsi="Times New Roman"/>
                <w:i/>
                <w:caps/>
                <w:sz w:val="28"/>
                <w:szCs w:val="28"/>
              </w:rPr>
            </w:pP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Request </w:t>
            </w:r>
            <w:r w:rsidR="00A6374C"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for an Application to Provide Training to Veterans a</w:t>
            </w: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nd Other Eligible Persons</w:t>
            </w:r>
          </w:p>
        </w:tc>
      </w:tr>
      <w:tr w:rsidR="00A6374C" w:rsidRPr="003A2864" w14:paraId="19C9277B" w14:textId="77777777" w:rsidTr="00942372">
        <w:trPr>
          <w:trHeight w:val="359"/>
        </w:trPr>
        <w:tc>
          <w:tcPr>
            <w:tcW w:w="11305" w:type="dxa"/>
            <w:gridSpan w:val="6"/>
            <w:tcBorders>
              <w:left w:val="nil"/>
              <w:right w:val="nil"/>
            </w:tcBorders>
          </w:tcPr>
          <w:p w14:paraId="31F44F23" w14:textId="77777777" w:rsidR="00DA6B8A" w:rsidRPr="00821AA2" w:rsidRDefault="00DA6B8A" w:rsidP="00DA6B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FF0000"/>
                <w:sz w:val="16"/>
                <w:szCs w:val="16"/>
              </w:rPr>
            </w:pPr>
          </w:p>
          <w:p w14:paraId="048CB42E" w14:textId="77777777" w:rsidR="00DA6B8A" w:rsidRDefault="00DA6B8A" w:rsidP="00821A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</w:pP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Note: Federal agencies must be approved directly by the U.S. Department of Veterans Affairs. If your facility is a federal agency, please do not fill out this form.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Please contact us at </w:t>
            </w:r>
            <w:hyperlink r:id="rId9" w:history="1">
              <w:r w:rsidR="00013656" w:rsidRPr="008A1FAD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@dvs.virginia.gov</w:t>
              </w:r>
            </w:hyperlink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 for the </w:t>
            </w: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DVA </w:t>
            </w:r>
            <w:r w:rsidR="00794391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>point of contact.</w:t>
            </w:r>
          </w:p>
          <w:p w14:paraId="24E9009C" w14:textId="77777777" w:rsidR="00821AA2" w:rsidRPr="00821AA2" w:rsidRDefault="00821AA2" w:rsidP="00821A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16"/>
                <w:szCs w:val="16"/>
              </w:rPr>
            </w:pPr>
          </w:p>
        </w:tc>
      </w:tr>
      <w:tr w:rsidR="001D1848" w:rsidRPr="003A2864" w14:paraId="71E62480" w14:textId="77777777" w:rsidTr="00942372">
        <w:trPr>
          <w:trHeight w:val="359"/>
        </w:trPr>
        <w:tc>
          <w:tcPr>
            <w:tcW w:w="11305" w:type="dxa"/>
            <w:gridSpan w:val="6"/>
          </w:tcPr>
          <w:p w14:paraId="54FC661C" w14:textId="77777777" w:rsidR="00216E61" w:rsidRPr="00B33F09" w:rsidRDefault="00216E61" w:rsidP="008670A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e of Request:</w:t>
            </w:r>
            <w:r w:rsidR="00D361DE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B33F09" w:rsidRPr="003A2864" w14:paraId="6A721912" w14:textId="77777777" w:rsidTr="00942372">
        <w:trPr>
          <w:trHeight w:val="350"/>
        </w:trPr>
        <w:tc>
          <w:tcPr>
            <w:tcW w:w="11305" w:type="dxa"/>
            <w:gridSpan w:val="6"/>
            <w:vAlign w:val="center"/>
          </w:tcPr>
          <w:p w14:paraId="251324A8" w14:textId="77777777"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Facility Nam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14:paraId="38095B97" w14:textId="77777777" w:rsidTr="00942372">
        <w:trPr>
          <w:trHeight w:val="296"/>
        </w:trPr>
        <w:tc>
          <w:tcPr>
            <w:tcW w:w="11305" w:type="dxa"/>
            <w:gridSpan w:val="6"/>
            <w:vAlign w:val="center"/>
          </w:tcPr>
          <w:p w14:paraId="3638B1CA" w14:textId="77777777"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ddress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14:paraId="0497C6E8" w14:textId="77777777" w:rsidTr="00942372">
        <w:trPr>
          <w:trHeight w:val="116"/>
        </w:trPr>
        <w:tc>
          <w:tcPr>
            <w:tcW w:w="11305" w:type="dxa"/>
            <w:gridSpan w:val="6"/>
            <w:vAlign w:val="center"/>
          </w:tcPr>
          <w:p w14:paraId="5A0B7517" w14:textId="77777777"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ity: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093369" w:rsidRPr="003A2864" w14:paraId="689EFC8B" w14:textId="77777777" w:rsidTr="00942372">
        <w:trPr>
          <w:trHeight w:val="107"/>
        </w:trPr>
        <w:tc>
          <w:tcPr>
            <w:tcW w:w="6408" w:type="dxa"/>
            <w:gridSpan w:val="4"/>
            <w:vAlign w:val="center"/>
          </w:tcPr>
          <w:p w14:paraId="4DB653B3" w14:textId="77777777" w:rsidR="0009336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Stat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897" w:type="dxa"/>
            <w:gridSpan w:val="2"/>
            <w:vAlign w:val="center"/>
          </w:tcPr>
          <w:p w14:paraId="66B5D450" w14:textId="77777777" w:rsidR="00093369" w:rsidRPr="00093369" w:rsidRDefault="00093369" w:rsidP="00093369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093369">
              <w:rPr>
                <w:rFonts w:ascii="Times New Roman" w:hAnsi="Times New Roman"/>
                <w:b/>
                <w:sz w:val="24"/>
                <w:szCs w:val="24"/>
              </w:rPr>
              <w:t xml:space="preserve">Zip Cod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14:paraId="0103B028" w14:textId="77777777" w:rsidTr="00942372">
        <w:trPr>
          <w:trHeight w:val="440"/>
        </w:trPr>
        <w:tc>
          <w:tcPr>
            <w:tcW w:w="11305" w:type="dxa"/>
            <w:gridSpan w:val="6"/>
            <w:vAlign w:val="center"/>
          </w:tcPr>
          <w:p w14:paraId="364B4786" w14:textId="77777777"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ntact Person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16E61" w:rsidRPr="003A2864" w14:paraId="0C91B2F9" w14:textId="77777777" w:rsidTr="00942372">
        <w:trPr>
          <w:trHeight w:val="431"/>
        </w:trPr>
        <w:tc>
          <w:tcPr>
            <w:tcW w:w="11305" w:type="dxa"/>
            <w:gridSpan w:val="6"/>
            <w:vAlign w:val="center"/>
          </w:tcPr>
          <w:p w14:paraId="0589A528" w14:textId="77777777" w:rsidR="00216E61" w:rsidRPr="00B33F09" w:rsidRDefault="005C6820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Phone Number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14:paraId="24532C52" w14:textId="77777777" w:rsidTr="00942372">
        <w:trPr>
          <w:trHeight w:val="431"/>
        </w:trPr>
        <w:tc>
          <w:tcPr>
            <w:tcW w:w="11305" w:type="dxa"/>
            <w:gridSpan w:val="6"/>
            <w:vAlign w:val="center"/>
          </w:tcPr>
          <w:p w14:paraId="4C8BA559" w14:textId="77777777"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ax Number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933A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61DE" w:rsidRPr="003A2864" w14:paraId="69D5D39F" w14:textId="77777777" w:rsidTr="00942372">
        <w:trPr>
          <w:trHeight w:val="449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vAlign w:val="center"/>
          </w:tcPr>
          <w:p w14:paraId="25D7FB71" w14:textId="7803A47D" w:rsidR="00D361DE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mail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9F6751" w:rsidRPr="003A2864" w14:paraId="344B258B" w14:textId="77777777" w:rsidTr="00942372">
        <w:trPr>
          <w:trHeight w:val="449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vAlign w:val="center"/>
          </w:tcPr>
          <w:p w14:paraId="627AF508" w14:textId="73B32CC8" w:rsidR="009F6751" w:rsidRDefault="009F6751" w:rsidP="009F67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Provide a list of </w:t>
            </w:r>
            <w:proofErr w:type="gramStart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rogram</w:t>
            </w:r>
            <w:proofErr w:type="gramEnd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s) that you currently offer:</w:t>
            </w:r>
            <w:r w:rsidR="0007267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</w:p>
          <w:tbl>
            <w:tblPr>
              <w:tblStyle w:val="TableGrid"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5179"/>
              <w:gridCol w:w="5180"/>
            </w:tblGrid>
            <w:tr w:rsidR="009F6751" w14:paraId="48143497" w14:textId="77777777" w:rsidTr="009F6751">
              <w:tc>
                <w:tcPr>
                  <w:tcW w:w="5539" w:type="dxa"/>
                </w:tcPr>
                <w:p w14:paraId="23D6DD3A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04F1B75E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62448755" w14:textId="77777777" w:rsidTr="009F6751">
              <w:tc>
                <w:tcPr>
                  <w:tcW w:w="5539" w:type="dxa"/>
                </w:tcPr>
                <w:p w14:paraId="4A325B79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08EC09E7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71571AD0" w14:textId="77777777" w:rsidTr="009F6751">
              <w:tc>
                <w:tcPr>
                  <w:tcW w:w="5539" w:type="dxa"/>
                </w:tcPr>
                <w:p w14:paraId="7A08AC5B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39C90F27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79EBA8CD" w14:textId="77777777" w:rsidTr="009F6751">
              <w:tc>
                <w:tcPr>
                  <w:tcW w:w="5539" w:type="dxa"/>
                </w:tcPr>
                <w:p w14:paraId="35ACA0FD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3AA8D477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07AFBF0C" w14:textId="77777777" w:rsidTr="009F6751">
              <w:tc>
                <w:tcPr>
                  <w:tcW w:w="5539" w:type="dxa"/>
                </w:tcPr>
                <w:p w14:paraId="60B7BCED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03D7C511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1E36275D" w14:textId="77777777" w:rsidTr="009F6751">
              <w:tc>
                <w:tcPr>
                  <w:tcW w:w="5539" w:type="dxa"/>
                </w:tcPr>
                <w:p w14:paraId="7C40E6BA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60E076B0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4AD554A9" w14:textId="77777777" w:rsidTr="009F6751">
              <w:tc>
                <w:tcPr>
                  <w:tcW w:w="5539" w:type="dxa"/>
                </w:tcPr>
                <w:p w14:paraId="1E90E411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378A2C61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F6751" w14:paraId="01AC2AF6" w14:textId="77777777" w:rsidTr="009F6751">
              <w:tc>
                <w:tcPr>
                  <w:tcW w:w="5539" w:type="dxa"/>
                </w:tcPr>
                <w:p w14:paraId="751DC5E9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123E78C7" w14:textId="77777777" w:rsidR="009F6751" w:rsidRDefault="009F6751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07267E" w14:paraId="4F1062C3" w14:textId="77777777" w:rsidTr="009F6751">
              <w:tc>
                <w:tcPr>
                  <w:tcW w:w="5539" w:type="dxa"/>
                </w:tcPr>
                <w:p w14:paraId="15025168" w14:textId="77777777" w:rsidR="0007267E" w:rsidRDefault="0007267E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14F9D295" w14:textId="77777777" w:rsidR="0007267E" w:rsidRDefault="0007267E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07267E" w14:paraId="21392F14" w14:textId="77777777" w:rsidTr="009F6751">
              <w:tc>
                <w:tcPr>
                  <w:tcW w:w="5539" w:type="dxa"/>
                </w:tcPr>
                <w:p w14:paraId="1B44AA10" w14:textId="77777777" w:rsidR="0007267E" w:rsidRDefault="0007267E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343CF2BE" w14:textId="77777777" w:rsidR="0007267E" w:rsidRDefault="0007267E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07267E" w14:paraId="19C182D2" w14:textId="77777777" w:rsidTr="009F6751">
              <w:tc>
                <w:tcPr>
                  <w:tcW w:w="5539" w:type="dxa"/>
                </w:tcPr>
                <w:p w14:paraId="5B256E9B" w14:textId="77777777" w:rsidR="0007267E" w:rsidRDefault="0007267E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540" w:type="dxa"/>
                </w:tcPr>
                <w:p w14:paraId="46111E3A" w14:textId="77777777" w:rsidR="0007267E" w:rsidRDefault="0007267E" w:rsidP="009F6751">
                  <w:pPr>
                    <w:pStyle w:val="ListParagraph"/>
                    <w:spacing w:after="0" w:line="240" w:lineRule="auto"/>
                    <w:ind w:left="0"/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54FE212A" w14:textId="1F817FDD" w:rsidR="009F6751" w:rsidRPr="009F6751" w:rsidRDefault="009F6751" w:rsidP="009F6751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E151BA" w:rsidRPr="003A2864" w14:paraId="50D34FCF" w14:textId="77777777" w:rsidTr="00942372">
        <w:trPr>
          <w:trHeight w:val="260"/>
        </w:trPr>
        <w:tc>
          <w:tcPr>
            <w:tcW w:w="11305" w:type="dxa"/>
            <w:gridSpan w:val="6"/>
            <w:tcBorders>
              <w:bottom w:val="nil"/>
            </w:tcBorders>
          </w:tcPr>
          <w:p w14:paraId="4B247618" w14:textId="20A40EC2" w:rsidR="00E151BA" w:rsidRPr="002503CF" w:rsidRDefault="00A6374C" w:rsidP="002503C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facility an apprenticeship or on-the-job training (OJT) establishment?</w:t>
            </w:r>
            <w:r w:rsidR="001933A9"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9423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(Only select one)</w:t>
            </w:r>
            <w:r w:rsidR="001933A9"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6374C" w:rsidRPr="003A2864" w14:paraId="6713DB68" w14:textId="77777777" w:rsidTr="00942372">
        <w:trPr>
          <w:trHeight w:val="669"/>
        </w:trPr>
        <w:tc>
          <w:tcPr>
            <w:tcW w:w="3483" w:type="dxa"/>
            <w:tcBorders>
              <w:top w:val="nil"/>
              <w:right w:val="nil"/>
            </w:tcBorders>
            <w:vAlign w:val="center"/>
          </w:tcPr>
          <w:p w14:paraId="55A990EA" w14:textId="77777777"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1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</w:tcPr>
          <w:p w14:paraId="65293D3E" w14:textId="77777777" w:rsidR="00A6374C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2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OJT </w:t>
            </w:r>
          </w:p>
          <w:p w14:paraId="7A1F645D" w14:textId="77777777" w:rsidR="00A6374C" w:rsidRPr="00821AA2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14:paraId="215A32C2" w14:textId="07C2BC58" w:rsidR="00A6374C" w:rsidRPr="00942372" w:rsidRDefault="00E13691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r</w:t>
            </w:r>
            <w:r w:rsidR="00A6374C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paid employee job training)</w:t>
            </w:r>
            <w:r w:rsidR="009423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 w:rsid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 </w:t>
            </w:r>
            <w:r w:rsidR="00942372" w:rsidRP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Registered with </w:t>
            </w:r>
            <w:r w:rsid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the </w:t>
            </w:r>
            <w:r w:rsidR="00942372" w:rsidRP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>U.S. Dept. of Labor</w:t>
            </w:r>
            <w:r w:rsid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 (USDOL)</w:t>
            </w:r>
            <w:r w:rsidR="00942372" w:rsidRP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 or Virginia Department of Labor and </w:t>
            </w:r>
            <w:r w:rsid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     </w:t>
            </w:r>
            <w:r w:rsidR="00942372" w:rsidRP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>Industries</w:t>
            </w:r>
            <w:r w:rsidR="00942372">
              <w:rPr>
                <w:rFonts w:ascii="Times New Roman" w:eastAsia="Times New Roman" w:hAnsi="Times New Roman"/>
                <w:b/>
                <w:bCs/>
                <w:color w:val="FF0000"/>
                <w:sz w:val="18"/>
                <w:szCs w:val="18"/>
              </w:rPr>
              <w:t xml:space="preserve"> (DOLI)</w:t>
            </w:r>
          </w:p>
          <w:p w14:paraId="1C59F068" w14:textId="77777777" w:rsidR="00A6374C" w:rsidRPr="00821AA2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14:paraId="714B6C94" w14:textId="515E0DB4" w:rsidR="00821AA2" w:rsidRDefault="00821AA2" w:rsidP="00821AA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n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n-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  <w:r w:rsidR="009423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</w:t>
            </w:r>
            <w:r w:rsidR="00942372" w:rsidRPr="00942372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  <w:t>not registered with USDOL or DOLI, but training is more than 2 years</w:t>
            </w:r>
            <w:r w:rsidR="009423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  <w:p w14:paraId="75916D1D" w14:textId="77777777" w:rsidR="00A6374C" w:rsidRPr="00B33F09" w:rsidRDefault="00A6374C" w:rsidP="00A007D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7479D" w:rsidRPr="003A2864" w14:paraId="2D047FB9" w14:textId="77777777" w:rsidTr="00942372">
        <w:trPr>
          <w:trHeight w:val="314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7FD517F1" w14:textId="77777777" w:rsidR="00D7479D" w:rsidRPr="00D7479D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 any of the “yes” boxes</w:t>
            </w:r>
            <w:r w:rsidR="002503CF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above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, you are done with this form. Please email it t</w:t>
            </w:r>
            <w:r w:rsidR="00D7479D"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0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14:paraId="6811513D" w14:textId="77777777" w:rsidTr="00942372">
        <w:trPr>
          <w:trHeight w:val="179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BFBFBF" w:themeFill="background1" w:themeFillShade="BF"/>
          </w:tcPr>
          <w:p w14:paraId="20A4A9C3" w14:textId="77777777"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A6374C" w:rsidRPr="003A2864" w14:paraId="269EC895" w14:textId="77777777" w:rsidTr="00942372">
        <w:trPr>
          <w:trHeight w:val="314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auto"/>
          </w:tcPr>
          <w:p w14:paraId="7B668239" w14:textId="77777777" w:rsidR="00A6374C" w:rsidRPr="00E30014" w:rsidRDefault="00A6374C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 xml:space="preserve">Do you </w:t>
            </w:r>
            <w:r w:rsidRPr="00E30014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  <w:u w:val="single"/>
              </w:rPr>
              <w:t>own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not just offer) a licensure or certification test?</w:t>
            </w:r>
          </w:p>
        </w:tc>
      </w:tr>
      <w:tr w:rsidR="00A6374C" w:rsidRPr="003A2864" w14:paraId="67A0A454" w14:textId="77777777" w:rsidTr="00942372">
        <w:trPr>
          <w:trHeight w:val="314"/>
        </w:trPr>
        <w:tc>
          <w:tcPr>
            <w:tcW w:w="348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3481C9FB" w14:textId="77777777"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  <w:shd w:val="clear" w:color="auto" w:fill="auto"/>
          </w:tcPr>
          <w:p w14:paraId="722E7174" w14:textId="77777777" w:rsidR="00A6374C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21AA2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</w:t>
            </w:r>
            <w:proofErr w:type="gramStart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governmental</w:t>
            </w:r>
            <w:proofErr w:type="gramEnd"/>
          </w:p>
          <w:p w14:paraId="7AC37615" w14:textId="77777777" w:rsidR="00A6374C" w:rsidRPr="00821AA2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14:paraId="37960914" w14:textId="77777777"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non-</w:t>
            </w:r>
            <w:proofErr w:type="gramStart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governmental</w:t>
            </w:r>
            <w:proofErr w:type="gramEnd"/>
          </w:p>
          <w:p w14:paraId="11E70B13" w14:textId="77777777" w:rsidR="00A6374C" w:rsidRPr="00821AA2" w:rsidRDefault="00A6374C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2503CF" w:rsidRPr="003A2864" w14:paraId="0DBF56A1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8CD0ED9" w14:textId="77777777" w:rsidR="002503CF" w:rsidRPr="00B33F09" w:rsidRDefault="002503CF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f you checked any of the “yes” boxes above, you are done with this form. Please email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t to </w:t>
            </w:r>
            <w:hyperlink r:id="rId11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2503CF" w14:paraId="265245C4" w14:textId="77777777" w:rsidTr="00942372">
        <w:trPr>
          <w:trHeight w:val="278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BFBFBF" w:themeFill="background1" w:themeFillShade="BF"/>
            <w:vAlign w:val="center"/>
          </w:tcPr>
          <w:p w14:paraId="006B1005" w14:textId="77777777"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2503CF" w:rsidRPr="003A2864" w14:paraId="0B2273A8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D4B41A7" w14:textId="77777777" w:rsidR="002503CF" w:rsidRPr="00E30014" w:rsidRDefault="002503CF" w:rsidP="00110BB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facility a</w:t>
            </w:r>
            <w:r w:rsidR="002F26A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 accredited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high school?</w:t>
            </w:r>
            <w:r w:rsidR="00110B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(Private High School-</w:t>
            </w:r>
            <w:hyperlink r:id="rId12" w:history="1">
              <w:r w:rsidR="00110BB2" w:rsidRPr="00110BB2">
                <w:rPr>
                  <w:rStyle w:val="Hyperlink"/>
                  <w:rFonts w:ascii="Times New Roman" w:eastAsia="Times New Roman" w:hAnsi="Times New Roman"/>
                  <w:b/>
                  <w:bCs/>
                  <w:sz w:val="24"/>
                  <w:szCs w:val="24"/>
                </w:rPr>
                <w:t>Accredited</w:t>
              </w:r>
            </w:hyperlink>
            <w:r w:rsidR="00110B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2503CF" w:rsidRPr="003A2864" w14:paraId="0FF74AB6" w14:textId="77777777" w:rsidTr="00942372">
        <w:trPr>
          <w:trHeight w:val="314"/>
        </w:trPr>
        <w:tc>
          <w:tcPr>
            <w:tcW w:w="348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43BBB6DE" w14:textId="77777777" w:rsidR="002503CF" w:rsidRPr="00B33F09" w:rsidRDefault="00E136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  <w:shd w:val="clear" w:color="auto" w:fill="auto"/>
          </w:tcPr>
          <w:p w14:paraId="13633D64" w14:textId="77777777" w:rsidR="002503CF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21AA2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14:paraId="6136D787" w14:textId="77777777" w:rsidR="002503CF" w:rsidRPr="00821AA2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2503CF" w:rsidRPr="003A2864" w14:paraId="3759142D" w14:textId="77777777" w:rsidTr="00942372">
        <w:trPr>
          <w:trHeight w:val="314"/>
        </w:trPr>
        <w:tc>
          <w:tcPr>
            <w:tcW w:w="11305" w:type="dxa"/>
            <w:gridSpan w:val="6"/>
            <w:shd w:val="clear" w:color="auto" w:fill="FFFFFF" w:themeFill="background1"/>
          </w:tcPr>
          <w:p w14:paraId="1CF9D47A" w14:textId="77777777" w:rsidR="00FF61FA" w:rsidRPr="002A4EB5" w:rsidRDefault="002503CF" w:rsidP="00013656">
            <w:pPr>
              <w:spacing w:after="0" w:line="240" w:lineRule="auto"/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 “yes” above, you are done with this form. Please email it t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</w:t>
            </w:r>
            <w:hyperlink r:id="rId13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14:paraId="7F93824D" w14:textId="77777777" w:rsidTr="00942372">
        <w:trPr>
          <w:trHeight w:val="314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FFFFFF" w:themeFill="background1"/>
          </w:tcPr>
          <w:p w14:paraId="6F67E39A" w14:textId="750F600C" w:rsidR="002503CF" w:rsidRPr="00603D5E" w:rsidRDefault="002503CF" w:rsidP="00603D5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</w:rPr>
            </w:pPr>
            <w:r w:rsidRPr="00603D5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school accredited by an accrediting agency recognized by the U.S. Department of Education</w:t>
            </w:r>
            <w:r w:rsidR="002A4EB5" w:rsidRPr="00603D5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?</w:t>
            </w:r>
            <w:r w:rsidRPr="00603D5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hyperlink r:id="rId14" w:history="1">
              <w:r w:rsidR="00BB059C" w:rsidRPr="005B059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HEA - Find Accredited Higher Education Institutions &amp; Programs</w:t>
              </w:r>
            </w:hyperlink>
          </w:p>
        </w:tc>
      </w:tr>
      <w:tr w:rsidR="002503CF" w:rsidRPr="003A2864" w14:paraId="0FF4A747" w14:textId="77777777" w:rsidTr="00942372">
        <w:trPr>
          <w:trHeight w:val="314"/>
        </w:trPr>
        <w:tc>
          <w:tcPr>
            <w:tcW w:w="3528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58FAD1D0" w14:textId="77777777" w:rsidR="002503CF" w:rsidRPr="009F5480" w:rsidRDefault="00E136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</w:tcBorders>
            <w:shd w:val="clear" w:color="auto" w:fill="FFFFFF" w:themeFill="background1"/>
          </w:tcPr>
          <w:p w14:paraId="294FEC8F" w14:textId="77777777" w:rsidR="002503CF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14:paraId="7A32F52D" w14:textId="77777777" w:rsidR="002503CF" w:rsidRPr="00595AB1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14:paraId="1A83098D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C1FFDF" w14:textId="59E246B0" w:rsid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If you answered “yes” to #4, please list the </w:t>
            </w:r>
            <w:r w:rsidR="00FC5E33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ccrediting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gency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14:paraId="2881E6E1" w14:textId="77777777" w:rsidR="00595AB1" w:rsidRPr="00595AB1" w:rsidRDefault="00595AB1" w:rsidP="00595AB1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14:paraId="43A70039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30122876" w14:textId="77777777" w:rsid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school:</w:t>
            </w:r>
          </w:p>
        </w:tc>
      </w:tr>
      <w:tr w:rsidR="00E30014" w:rsidRPr="003A2864" w14:paraId="2C36E825" w14:textId="77777777" w:rsidTr="00942372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8C05DE0" w14:textId="77777777" w:rsidR="00E30014" w:rsidRPr="009F5480" w:rsidRDefault="00E13691" w:rsidP="001D739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or-profit</w:t>
            </w: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6DE4C0C" w14:textId="77777777"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Private non-profit</w:t>
            </w:r>
          </w:p>
          <w:p w14:paraId="19180A9B" w14:textId="77777777"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5B9029" w14:textId="77777777"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Public</w:t>
            </w:r>
          </w:p>
          <w:p w14:paraId="35B6430C" w14:textId="77777777"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14:paraId="4415BF1F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5174A38A" w14:textId="77777777" w:rsidR="009F5480" w:rsidRDefault="009F5480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offer (check all that apply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  <w:p w14:paraId="02B2C5A5" w14:textId="77777777" w:rsidR="009F5480" w:rsidRPr="009F5480" w:rsidRDefault="009F5480" w:rsidP="009F5480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14:paraId="41A07783" w14:textId="060C6D11" w:rsidR="009F5480" w:rsidRPr="001D7392" w:rsidRDefault="009F5480" w:rsidP="00D97F65">
            <w:pPr>
              <w:tabs>
                <w:tab w:val="left" w:pos="3760"/>
                <w:tab w:val="left" w:pos="7540"/>
              </w:tabs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Undergraduate degrees                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Graduate degrees                          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Certificates/diplomas</w:t>
            </w:r>
          </w:p>
        </w:tc>
      </w:tr>
      <w:tr w:rsidR="00E30014" w:rsidRPr="003A2864" w14:paraId="4816174E" w14:textId="77777777" w:rsidTr="00942372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151DCA2" w14:textId="77777777" w:rsidR="009F5480" w:rsidRPr="009F66AD" w:rsidRDefault="009F5480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C89FA90" w14:textId="77777777" w:rsidR="00E30014" w:rsidRPr="009F66AD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5E1346" w14:textId="77777777" w:rsidR="00E30014" w:rsidRPr="009F66AD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14:paraId="2AB84AE8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288F1FE" w14:textId="77777777" w:rsidR="00E30014" w:rsidRP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Has your school been in operation in the Commonwealth of Virginia for at least two years?</w:t>
            </w:r>
          </w:p>
        </w:tc>
      </w:tr>
      <w:tr w:rsidR="00E30014" w:rsidRPr="003A2864" w14:paraId="1C4CBC8A" w14:textId="77777777" w:rsidTr="00942372">
        <w:trPr>
          <w:trHeight w:val="314"/>
        </w:trPr>
        <w:tc>
          <w:tcPr>
            <w:tcW w:w="3528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B1E7182" w14:textId="77777777" w:rsidR="00E30014" w:rsidRPr="009F5480" w:rsidRDefault="00E13691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59F57027" w14:textId="77777777"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14:paraId="37DC5F9C" w14:textId="77777777"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14:paraId="1028AF27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6E9BDF1" w14:textId="14B954F8" w:rsidR="00E30014" w:rsidRPr="00E30014" w:rsidRDefault="00E30014" w:rsidP="00E21C4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have a Certificate to Operate (CTO) from the State Council of Higher Education for Virginia (SCHEV)?</w:t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(</w:t>
            </w:r>
            <w:r w:rsidR="00FC5E33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If not, c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ontact SCHEV at 804-225-</w:t>
            </w:r>
            <w:r w:rsidR="00E21C44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2600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)</w:t>
            </w:r>
          </w:p>
        </w:tc>
      </w:tr>
      <w:tr w:rsidR="00E30014" w:rsidRPr="003A2864" w14:paraId="624D381B" w14:textId="77777777" w:rsidTr="00942372">
        <w:trPr>
          <w:trHeight w:val="314"/>
        </w:trPr>
        <w:tc>
          <w:tcPr>
            <w:tcW w:w="3528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3D43487" w14:textId="77777777" w:rsidR="00E30014" w:rsidRPr="009F5480" w:rsidRDefault="00E13691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EEFCBD9" w14:textId="77777777"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14:paraId="506C357F" w14:textId="77777777"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0374EC" w:rsidRPr="003A2864" w14:paraId="6B4E3A54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76E3E06" w14:textId="77777777" w:rsidR="000374EC" w:rsidRPr="000374EC" w:rsidRDefault="000374EC" w:rsidP="000374E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f you answered “no” to #9, does your school have an exemption?</w:t>
            </w:r>
          </w:p>
        </w:tc>
      </w:tr>
      <w:tr w:rsidR="00371072" w:rsidRPr="003A2864" w14:paraId="74EC4EA2" w14:textId="77777777" w:rsidTr="00942372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32093AA" w14:textId="77777777" w:rsidR="00371072" w:rsidRPr="009F5480" w:rsidRDefault="00E13691" w:rsidP="000374E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3CDB103" w14:textId="77777777" w:rsidR="00371072" w:rsidRPr="00B33F09" w:rsidRDefault="00E13691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 (enclose a copy of your exemption letter with this form)</w:t>
            </w: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0C61D0" w14:textId="77777777" w:rsidR="00371072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F5480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/A (explain)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14:paraId="471111FF" w14:textId="77777777" w:rsidR="00371072" w:rsidRPr="009F5480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371072" w:rsidRPr="003A2864" w14:paraId="71B69CB2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28918561" w14:textId="77777777" w:rsidR="00371072" w:rsidRPr="00371072" w:rsidRDefault="00371072" w:rsidP="0037107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fall under the jurisdiction of any of the State Agencies listed on the following page?</w:t>
            </w:r>
          </w:p>
        </w:tc>
      </w:tr>
      <w:tr w:rsidR="00371072" w:rsidRPr="003A2864" w14:paraId="2DF7B7AF" w14:textId="77777777" w:rsidTr="00942372">
        <w:trPr>
          <w:trHeight w:val="314"/>
        </w:trPr>
        <w:tc>
          <w:tcPr>
            <w:tcW w:w="3528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05A65D4B" w14:textId="77777777" w:rsidR="00371072" w:rsidRPr="009F5480" w:rsidRDefault="00E13691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</w:tcBorders>
            <w:shd w:val="clear" w:color="auto" w:fill="FFFFFF" w:themeFill="background1"/>
          </w:tcPr>
          <w:p w14:paraId="5A55A6D7" w14:textId="4F41CB30" w:rsidR="00371072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F5480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E3A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  <w:r w:rsidR="0017005B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which one)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14:paraId="22EE6079" w14:textId="77777777" w:rsidR="00371072" w:rsidRPr="009F5480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371072" w:rsidRPr="003A2864" w14:paraId="43565CBF" w14:textId="77777777" w:rsidTr="00942372">
        <w:trPr>
          <w:trHeight w:val="314"/>
        </w:trPr>
        <w:tc>
          <w:tcPr>
            <w:tcW w:w="11305" w:type="dxa"/>
            <w:gridSpan w:val="6"/>
            <w:tcBorders>
              <w:top w:val="nil"/>
            </w:tcBorders>
            <w:shd w:val="clear" w:color="auto" w:fill="FFFFFF" w:themeFill="background1"/>
            <w:vAlign w:val="center"/>
          </w:tcPr>
          <w:p w14:paraId="134E711F" w14:textId="77777777" w:rsidR="00371072" w:rsidRPr="00B33F09" w:rsidRDefault="00371072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Please email this form t</w:t>
            </w:r>
            <w:r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5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371072" w:rsidRPr="003A2864" w14:paraId="65C85463" w14:textId="77777777" w:rsidTr="00942372">
        <w:trPr>
          <w:trHeight w:val="314"/>
        </w:trPr>
        <w:tc>
          <w:tcPr>
            <w:tcW w:w="11305" w:type="dxa"/>
            <w:gridSpan w:val="6"/>
            <w:shd w:val="clear" w:color="auto" w:fill="BFBFBF" w:themeFill="background1" w:themeFillShade="BF"/>
          </w:tcPr>
          <w:p w14:paraId="6330E4D9" w14:textId="77777777" w:rsidR="00371072" w:rsidRPr="00B33F09" w:rsidRDefault="00371072" w:rsidP="00B33F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  <w:t>Saa Official use Only</w:t>
            </w:r>
          </w:p>
        </w:tc>
      </w:tr>
      <w:tr w:rsidR="00371072" w:rsidRPr="003A2864" w14:paraId="0F8774B9" w14:textId="77777777" w:rsidTr="00942372">
        <w:trPr>
          <w:trHeight w:val="269"/>
        </w:trPr>
        <w:tc>
          <w:tcPr>
            <w:tcW w:w="11305" w:type="dxa"/>
            <w:gridSpan w:val="6"/>
            <w:vAlign w:val="center"/>
          </w:tcPr>
          <w:p w14:paraId="515A47F5" w14:textId="77777777" w:rsidR="00371072" w:rsidRPr="00D7479D" w:rsidRDefault="00371072" w:rsidP="000F7284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form received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14:paraId="3763752B" w14:textId="77777777" w:rsidTr="00942372">
        <w:trPr>
          <w:trHeight w:val="359"/>
        </w:trPr>
        <w:tc>
          <w:tcPr>
            <w:tcW w:w="11305" w:type="dxa"/>
            <w:gridSpan w:val="6"/>
            <w:vAlign w:val="center"/>
          </w:tcPr>
          <w:p w14:paraId="5A959434" w14:textId="77777777" w:rsidR="00371072" w:rsidRPr="00D7479D" w:rsidRDefault="00371072" w:rsidP="00E22C83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Type of a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pplication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14:paraId="0361808D" w14:textId="77777777" w:rsidTr="00942372">
        <w:trPr>
          <w:trHeight w:val="260"/>
        </w:trPr>
        <w:tc>
          <w:tcPr>
            <w:tcW w:w="11305" w:type="dxa"/>
            <w:gridSpan w:val="6"/>
            <w:vAlign w:val="center"/>
          </w:tcPr>
          <w:p w14:paraId="7D92CA22" w14:textId="77777777" w:rsidR="00371072" w:rsidRPr="00D7479D" w:rsidRDefault="00371072" w:rsidP="00093369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application 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97F65" w:rsidRPr="003A2864" w14:paraId="1B34D6B7" w14:textId="77777777" w:rsidTr="00942372">
        <w:trPr>
          <w:trHeight w:val="260"/>
        </w:trPr>
        <w:tc>
          <w:tcPr>
            <w:tcW w:w="11305" w:type="dxa"/>
            <w:gridSpan w:val="6"/>
            <w:vAlign w:val="center"/>
          </w:tcPr>
          <w:p w14:paraId="4582855D" w14:textId="77777777" w:rsidR="00D97F65" w:rsidRDefault="00D97F65" w:rsidP="00093369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Remarks:</w:t>
            </w:r>
          </w:p>
          <w:p w14:paraId="206D4676" w14:textId="4271949B" w:rsidR="00D97F65" w:rsidRDefault="00D97F65" w:rsidP="00093369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</w:tbl>
    <w:p w14:paraId="39BFBA8D" w14:textId="77777777" w:rsidR="004E08A0" w:rsidRDefault="004E08A0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b/>
          <w:i/>
          <w:sz w:val="24"/>
          <w:szCs w:val="24"/>
        </w:rPr>
      </w:pPr>
    </w:p>
    <w:p w14:paraId="0B648CB1" w14:textId="77777777" w:rsidR="00371072" w:rsidRDefault="00371072" w:rsidP="009F3E1B">
      <w:pPr>
        <w:tabs>
          <w:tab w:val="left" w:pos="1170"/>
        </w:tabs>
        <w:spacing w:after="0" w:line="240" w:lineRule="auto"/>
        <w:ind w:left="1166" w:hanging="1166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lastRenderedPageBreak/>
        <w:t>Note</w:t>
      </w:r>
      <w:r w:rsidRPr="009960EE">
        <w:rPr>
          <w:rFonts w:ascii="Times New Roman" w:hAnsi="Times New Roman"/>
          <w:i/>
          <w:sz w:val="24"/>
          <w:szCs w:val="24"/>
        </w:rPr>
        <w:t>:</w:t>
      </w:r>
      <w:r>
        <w:rPr>
          <w:rFonts w:ascii="Times New Roman" w:hAnsi="Times New Roman"/>
          <w:i/>
          <w:sz w:val="24"/>
          <w:szCs w:val="24"/>
        </w:rPr>
        <w:t xml:space="preserve"> All programs of education must go through the State Council of Higher Education for Virginia (SCHEV), unless it falls under one of the categories below:</w:t>
      </w:r>
      <w:r w:rsidR="009F3E1B">
        <w:rPr>
          <w:rFonts w:ascii="Times New Roman" w:hAnsi="Times New Roman"/>
          <w:i/>
          <w:sz w:val="24"/>
          <w:szCs w:val="24"/>
        </w:rPr>
        <w:br/>
      </w:r>
    </w:p>
    <w:tbl>
      <w:tblPr>
        <w:tblStyle w:val="LightList-Accent2"/>
        <w:tblW w:w="11023" w:type="dxa"/>
        <w:jc w:val="center"/>
        <w:tblBorders>
          <w:insideH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5231"/>
        <w:gridCol w:w="5792"/>
      </w:tblGrid>
      <w:tr w:rsidR="00371072" w:rsidRPr="004E08A0" w14:paraId="110AEBE7" w14:textId="77777777" w:rsidTr="004E0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14:paraId="2B761122" w14:textId="77777777" w:rsidR="00371072" w:rsidRPr="004E08A0" w:rsidRDefault="00371072" w:rsidP="00F46E1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rogram/School Typ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14:paraId="6B7C0CFB" w14:textId="77777777" w:rsidR="00371072" w:rsidRPr="004E08A0" w:rsidRDefault="00371072" w:rsidP="00F46E1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Approving State Agency</w:t>
            </w:r>
          </w:p>
        </w:tc>
      </w:tr>
      <w:tr w:rsidR="00371072" w:rsidRPr="004E08A0" w14:paraId="0B707814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B08B3FD" w14:textId="77777777" w:rsidR="00371072" w:rsidRPr="004E08A0" w:rsidRDefault="00371072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Apprenticeships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7EDDE28" w14:textId="77777777" w:rsidR="00371072" w:rsidRPr="004E08A0" w:rsidRDefault="002702CE" w:rsidP="00F46E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Virginia </w:t>
            </w:r>
            <w:r w:rsidR="00371072" w:rsidRPr="004E08A0">
              <w:rPr>
                <w:rFonts w:ascii="Times New Roman" w:hAnsi="Times New Roman" w:cs="Times New Roman"/>
                <w:sz w:val="24"/>
                <w:szCs w:val="28"/>
              </w:rPr>
              <w:t>Department of Labor and Industry (DOLI)</w:t>
            </w:r>
          </w:p>
        </w:tc>
      </w:tr>
      <w:tr w:rsidR="002702CE" w:rsidRPr="004E08A0" w14:paraId="795C9A7F" w14:textId="77777777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4BB5F0B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DL and Professional Driver Training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33A29A6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Motor Vehicles</w:t>
            </w:r>
          </w:p>
        </w:tc>
      </w:tr>
      <w:tr w:rsidR="002702CE" w:rsidRPr="004E08A0" w14:paraId="2C54D2D4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09FE821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ertified Nursing Assistant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1992CB4" w14:textId="77777777"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14:paraId="25AB697D" w14:textId="77777777" w:rsidTr="004E08A0">
        <w:trPr>
          <w:trHeight w:val="10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D28D5E6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osmetology &amp; Barbering (Title-IV eligible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2A2ABF3" w14:textId="77777777" w:rsidR="002702CE" w:rsidRPr="004E08A0" w:rsidRDefault="002702CE" w:rsidP="002A4EB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Professional &amp; Occupational Regulation (DPOR)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, and accredited by an agency recognized by </w:t>
            </w:r>
            <w:hyperlink r:id="rId16" w:history="1">
              <w:r w:rsidR="002A4EB5" w:rsidRPr="004E08A0">
                <w:rPr>
                  <w:rStyle w:val="Hyperlink"/>
                  <w:rFonts w:ascii="Times New Roman" w:hAnsi="Times New Roman" w:cs="Times New Roman"/>
                  <w:sz w:val="24"/>
                  <w:szCs w:val="28"/>
                </w:rPr>
                <w:t>USDOE</w:t>
              </w:r>
            </w:hyperlink>
          </w:p>
        </w:tc>
      </w:tr>
      <w:tr w:rsidR="004E08A0" w:rsidRPr="004E08A0" w14:paraId="2A063C6C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BFA9C94" w14:textId="77777777" w:rsidR="004E08A0" w:rsidRPr="004E08A0" w:rsidRDefault="004E08A0" w:rsidP="004E08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osmetology &amp; Barbering (Non-Title IV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855AE23" w14:textId="77777777" w:rsidR="004E08A0" w:rsidRPr="004E08A0" w:rsidRDefault="004E08A0" w:rsidP="004E08A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Professional &amp; Occupational Regulation (DPOR)</w:t>
            </w:r>
          </w:p>
        </w:tc>
      </w:tr>
      <w:tr w:rsidR="002702CE" w:rsidRPr="004E08A0" w14:paraId="5E91E34D" w14:textId="77777777" w:rsidTr="004E08A0">
        <w:trPr>
          <w:trHeight w:val="10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C48CE8E" w14:textId="77777777" w:rsidR="002702CE" w:rsidRPr="004E08A0" w:rsidRDefault="002702CE" w:rsidP="00B8215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Electrical, Plumbing, HVAC, Gas 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>F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itting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028F6D4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Contractors –under Virginia Department of Professional &amp; Occupational Regulation (DPOR)</w:t>
            </w:r>
          </w:p>
        </w:tc>
      </w:tr>
      <w:tr w:rsidR="002702CE" w:rsidRPr="004E08A0" w14:paraId="046C6EBD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DC9FB55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EMT &amp; Paramedic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8BBB71B" w14:textId="77777777"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Health</w:t>
            </w:r>
          </w:p>
        </w:tc>
      </w:tr>
      <w:tr w:rsidR="002702CE" w:rsidRPr="004E08A0" w14:paraId="74A9B4F6" w14:textId="77777777" w:rsidTr="004E08A0">
        <w:trPr>
          <w:trHeight w:val="10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EE0F9AA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Esthetics (Non-Title IV) 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7D6C0A8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Board for Barbers &amp; Cosmetology – under Virginia Department of Professional &amp; Occupational Regulation (DPOR)</w:t>
            </w:r>
          </w:p>
        </w:tc>
      </w:tr>
      <w:tr w:rsidR="002702CE" w:rsidRPr="004E08A0" w14:paraId="0A6D555E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D902998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Esthetics (Title-IV eligible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E98792C" w14:textId="77777777"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 and Virginia Department of Professional &amp; Occupational Regulation (DPOR)</w:t>
            </w:r>
          </w:p>
        </w:tc>
      </w:tr>
      <w:tr w:rsidR="00F2307D" w:rsidRPr="004E08A0" w14:paraId="2619167B" w14:textId="77777777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F70BC76" w14:textId="77777777" w:rsidR="00F2307D" w:rsidRPr="004E08A0" w:rsidRDefault="00F2307D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ire Fighter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2FAAF04" w14:textId="77777777" w:rsidR="00F2307D" w:rsidRPr="004E08A0" w:rsidRDefault="00F2307D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Virginia Department of Fire</w:t>
            </w:r>
          </w:p>
        </w:tc>
      </w:tr>
      <w:tr w:rsidR="003C7FA2" w:rsidRPr="004E08A0" w14:paraId="1DC99EDD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B8020FC" w14:textId="77777777" w:rsidR="003C7FA2" w:rsidRPr="004E08A0" w:rsidRDefault="003C7FA2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light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D7E3524" w14:textId="77777777" w:rsidR="003C7FA2" w:rsidRPr="004E08A0" w:rsidRDefault="003C7FA2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ederal Aviation Administration</w:t>
            </w:r>
          </w:p>
        </w:tc>
      </w:tr>
      <w:tr w:rsidR="00110BB2" w:rsidRPr="004E08A0" w14:paraId="1BDAB6EF" w14:textId="77777777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AE056A1" w14:textId="77777777" w:rsidR="00110BB2" w:rsidRPr="004E08A0" w:rsidRDefault="00110BB2" w:rsidP="00110BB2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Private High Schools (Accredited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B68503A" w14:textId="77777777" w:rsidR="00110BB2" w:rsidRPr="004E08A0" w:rsidRDefault="00110BB2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 xml:space="preserve">Virginia Council for Private Education </w:t>
            </w:r>
            <w:hyperlink r:id="rId17" w:history="1">
              <w:r w:rsidRPr="004E08A0">
                <w:rPr>
                  <w:rStyle w:val="Hyperlink"/>
                  <w:rFonts w:ascii="Times New Roman" w:hAnsi="Times New Roman"/>
                  <w:sz w:val="24"/>
                  <w:szCs w:val="28"/>
                </w:rPr>
                <w:t>vcpe.org</w:t>
              </w:r>
            </w:hyperlink>
          </w:p>
        </w:tc>
      </w:tr>
      <w:tr w:rsidR="002702CE" w:rsidRPr="004E08A0" w14:paraId="0446DFE1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0A8BE06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Insuranc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48EC5CB" w14:textId="77777777"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tate Corporation Commission</w:t>
            </w:r>
          </w:p>
        </w:tc>
      </w:tr>
      <w:tr w:rsidR="002702CE" w:rsidRPr="004E08A0" w14:paraId="41CD75AC" w14:textId="77777777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E077A21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Maritim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FE51116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U.S. Coast Guard</w:t>
            </w:r>
          </w:p>
        </w:tc>
      </w:tr>
      <w:tr w:rsidR="002702CE" w:rsidRPr="004E08A0" w14:paraId="4712F00D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2282AEB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Massage Therapy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A032E45" w14:textId="77777777" w:rsidR="002702CE" w:rsidRPr="004E08A0" w:rsidRDefault="002702CE" w:rsidP="002F26A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SCHEV </w:t>
            </w:r>
          </w:p>
        </w:tc>
      </w:tr>
      <w:tr w:rsidR="002702CE" w:rsidRPr="004E08A0" w14:paraId="7FF8334D" w14:textId="77777777" w:rsidTr="004E08A0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C8FEB2E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Medication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83E0FFC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14:paraId="379F2DDC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FD4FB71" w14:textId="77777777" w:rsidR="002702CE" w:rsidRPr="004E08A0" w:rsidRDefault="002702CE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Nurse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8BF2299" w14:textId="77777777" w:rsidR="002702CE" w:rsidRPr="004E08A0" w:rsidRDefault="002702CE" w:rsidP="00F46E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14:paraId="7DE54471" w14:textId="77777777" w:rsidTr="004E08A0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0AF286F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ersonal Care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AAF3086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Medical Assistance Services</w:t>
            </w:r>
          </w:p>
        </w:tc>
      </w:tr>
      <w:tr w:rsidR="002702CE" w:rsidRPr="004E08A0" w14:paraId="2567B561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F7F92FE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harmacy &amp; Pharmacy Tech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C370280" w14:textId="77777777"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Pharmacy</w:t>
            </w:r>
          </w:p>
        </w:tc>
      </w:tr>
      <w:tr w:rsidR="002702CE" w:rsidRPr="004E08A0" w14:paraId="282ACC39" w14:textId="77777777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6A60BA7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hlebotomy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B19CF18" w14:textId="77777777"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</w:t>
            </w:r>
          </w:p>
        </w:tc>
      </w:tr>
      <w:tr w:rsidR="002702CE" w:rsidRPr="004E08A0" w14:paraId="2D4F41EA" w14:textId="77777777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CE96DF8" w14:textId="77777777"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Private Security, Law Enforcement, Tow Truck Drivers 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22C6C9A" w14:textId="77777777"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Criminal Justice Services</w:t>
            </w:r>
          </w:p>
        </w:tc>
      </w:tr>
      <w:tr w:rsidR="002702CE" w:rsidRPr="004E08A0" w14:paraId="024C5FB6" w14:textId="77777777" w:rsidTr="004E08A0">
        <w:trPr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4A06C1F" w14:textId="77777777" w:rsidR="002702CE" w:rsidRPr="004E08A0" w:rsidRDefault="002702CE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Real Estat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960D15B" w14:textId="77777777" w:rsidR="002702CE" w:rsidRPr="004E08A0" w:rsidRDefault="002702CE" w:rsidP="00F46E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Board of Real Estate – under Virginia Department of Professional &amp; Occupational Regulation (DPOR)</w:t>
            </w:r>
          </w:p>
        </w:tc>
      </w:tr>
    </w:tbl>
    <w:p w14:paraId="79343F54" w14:textId="77777777" w:rsidR="00216E61" w:rsidRPr="00B8215E" w:rsidRDefault="00B8215E" w:rsidP="00B8215E">
      <w:pPr>
        <w:tabs>
          <w:tab w:val="left" w:pos="3060"/>
        </w:tabs>
      </w:pPr>
      <w:r>
        <w:tab/>
      </w:r>
    </w:p>
    <w:sectPr w:rsidR="00216E61" w:rsidRPr="00B8215E" w:rsidSect="00561464">
      <w:headerReference w:type="default" r:id="rId18"/>
      <w:footerReference w:type="default" r:id="rId19"/>
      <w:pgSz w:w="12240" w:h="15840" w:code="1"/>
      <w:pgMar w:top="576" w:right="576" w:bottom="576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D4C21" w14:textId="77777777" w:rsidR="007E42C9" w:rsidRDefault="007E42C9" w:rsidP="00216E61">
      <w:pPr>
        <w:spacing w:after="0" w:line="240" w:lineRule="auto"/>
      </w:pPr>
      <w:r>
        <w:separator/>
      </w:r>
    </w:p>
  </w:endnote>
  <w:endnote w:type="continuationSeparator" w:id="0">
    <w:p w14:paraId="2B84D102" w14:textId="77777777" w:rsidR="007E42C9" w:rsidRDefault="007E42C9" w:rsidP="00216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AF085" w14:textId="610EAAA9" w:rsidR="007E42C9" w:rsidRPr="0020540C" w:rsidRDefault="007E42C9">
    <w:pPr>
      <w:pStyle w:val="Footer"/>
      <w:rPr>
        <w:rFonts w:ascii="Times New Roman" w:hAnsi="Times New Roman"/>
        <w:sz w:val="18"/>
        <w:szCs w:val="18"/>
      </w:rPr>
    </w:pPr>
    <w:r w:rsidRPr="0020540C">
      <w:rPr>
        <w:rFonts w:ascii="Times New Roman" w:hAnsi="Times New Roman"/>
        <w:sz w:val="18"/>
        <w:szCs w:val="18"/>
      </w:rPr>
      <w:t xml:space="preserve">Request for </w:t>
    </w:r>
    <w:r>
      <w:rPr>
        <w:rFonts w:ascii="Times New Roman" w:hAnsi="Times New Roman"/>
        <w:sz w:val="18"/>
        <w:szCs w:val="18"/>
      </w:rPr>
      <w:t xml:space="preserve">Approval </w:t>
    </w:r>
    <w:r w:rsidR="00E15A02">
      <w:rPr>
        <w:rFonts w:ascii="Times New Roman" w:hAnsi="Times New Roman"/>
        <w:sz w:val="18"/>
        <w:szCs w:val="18"/>
      </w:rPr>
      <w:t>Application Ver</w:t>
    </w:r>
    <w:r w:rsidR="005F0B38">
      <w:rPr>
        <w:rFonts w:ascii="Times New Roman" w:hAnsi="Times New Roman"/>
        <w:sz w:val="18"/>
        <w:szCs w:val="18"/>
      </w:rPr>
      <w:t xml:space="preserve"> </w:t>
    </w:r>
    <w:r w:rsidR="00A2783E">
      <w:rPr>
        <w:rFonts w:ascii="Times New Roman" w:hAnsi="Times New Roman"/>
        <w:sz w:val="18"/>
        <w:szCs w:val="18"/>
      </w:rPr>
      <w:t>0</w:t>
    </w:r>
    <w:r w:rsidR="00D97F65">
      <w:rPr>
        <w:rFonts w:ascii="Times New Roman" w:hAnsi="Times New Roman"/>
        <w:sz w:val="18"/>
        <w:szCs w:val="18"/>
      </w:rPr>
      <w:t>7</w:t>
    </w:r>
    <w:r w:rsidR="00A2783E">
      <w:rPr>
        <w:rFonts w:ascii="Times New Roman" w:hAnsi="Times New Roman"/>
        <w:sz w:val="18"/>
        <w:szCs w:val="18"/>
      </w:rPr>
      <w:t>-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337F6" w14:textId="77777777" w:rsidR="007E42C9" w:rsidRDefault="007E42C9" w:rsidP="00216E61">
      <w:pPr>
        <w:spacing w:after="0" w:line="240" w:lineRule="auto"/>
      </w:pPr>
      <w:r>
        <w:separator/>
      </w:r>
    </w:p>
  </w:footnote>
  <w:footnote w:type="continuationSeparator" w:id="0">
    <w:p w14:paraId="7DC34FF4" w14:textId="77777777" w:rsidR="007E42C9" w:rsidRDefault="007E42C9" w:rsidP="00216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17B34" w14:textId="77777777" w:rsidR="007E42C9" w:rsidRPr="00B33F09" w:rsidRDefault="007E42C9" w:rsidP="00E36510">
    <w:pPr>
      <w:pStyle w:val="Header"/>
      <w:jc w:val="center"/>
      <w:rPr>
        <w:rFonts w:ascii="Constantia" w:hAnsi="Constantia"/>
        <w:b/>
        <w:i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717FE"/>
    <w:multiLevelType w:val="hybridMultilevel"/>
    <w:tmpl w:val="BFFCE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7096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Io2i7KT4pikA5CoWO33H0eEvWZ8GdCQt4BlUmsOWEChpwVgXJU8EHIF4eASl+GV/JF+8ABt1yhUtzT8/v2KKvw==" w:salt="6QB1Mbojmnwjgs9dyn8Pow==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LQwNzU2NzY3MrJQ0lEKTi0uzszPAykwrwUANGED3ywAAAA="/>
  </w:docVars>
  <w:rsids>
    <w:rsidRoot w:val="00216E61"/>
    <w:rsid w:val="00006470"/>
    <w:rsid w:val="0001082F"/>
    <w:rsid w:val="00013656"/>
    <w:rsid w:val="00031382"/>
    <w:rsid w:val="000374EC"/>
    <w:rsid w:val="00043C28"/>
    <w:rsid w:val="0007267E"/>
    <w:rsid w:val="00093369"/>
    <w:rsid w:val="000B277B"/>
    <w:rsid w:val="000C389A"/>
    <w:rsid w:val="000F7284"/>
    <w:rsid w:val="00110BB2"/>
    <w:rsid w:val="00115CF4"/>
    <w:rsid w:val="00123F86"/>
    <w:rsid w:val="001349DC"/>
    <w:rsid w:val="00153CD8"/>
    <w:rsid w:val="0015606E"/>
    <w:rsid w:val="0017005B"/>
    <w:rsid w:val="0018137D"/>
    <w:rsid w:val="001933A9"/>
    <w:rsid w:val="001D1848"/>
    <w:rsid w:val="001D7392"/>
    <w:rsid w:val="001E2C8C"/>
    <w:rsid w:val="001E699A"/>
    <w:rsid w:val="0020488A"/>
    <w:rsid w:val="0020540C"/>
    <w:rsid w:val="00216E61"/>
    <w:rsid w:val="00223557"/>
    <w:rsid w:val="002503CF"/>
    <w:rsid w:val="0027011D"/>
    <w:rsid w:val="002702CE"/>
    <w:rsid w:val="00273AAB"/>
    <w:rsid w:val="00282271"/>
    <w:rsid w:val="002A4EB5"/>
    <w:rsid w:val="002A7AE0"/>
    <w:rsid w:val="002B031C"/>
    <w:rsid w:val="002B20E0"/>
    <w:rsid w:val="002B30FF"/>
    <w:rsid w:val="002E1BEF"/>
    <w:rsid w:val="002F26AF"/>
    <w:rsid w:val="0033020C"/>
    <w:rsid w:val="00352BBA"/>
    <w:rsid w:val="0036432F"/>
    <w:rsid w:val="00371072"/>
    <w:rsid w:val="003867AA"/>
    <w:rsid w:val="003A2864"/>
    <w:rsid w:val="003C7022"/>
    <w:rsid w:val="003C7FA2"/>
    <w:rsid w:val="003D1AAC"/>
    <w:rsid w:val="003E7581"/>
    <w:rsid w:val="00420045"/>
    <w:rsid w:val="0042689F"/>
    <w:rsid w:val="004343EA"/>
    <w:rsid w:val="004773BA"/>
    <w:rsid w:val="004775DC"/>
    <w:rsid w:val="004B1541"/>
    <w:rsid w:val="004B360E"/>
    <w:rsid w:val="004D424F"/>
    <w:rsid w:val="004E08A0"/>
    <w:rsid w:val="0054380B"/>
    <w:rsid w:val="00555A74"/>
    <w:rsid w:val="00561464"/>
    <w:rsid w:val="00595AB1"/>
    <w:rsid w:val="005A1D6C"/>
    <w:rsid w:val="005A35CC"/>
    <w:rsid w:val="005B0595"/>
    <w:rsid w:val="005C6820"/>
    <w:rsid w:val="005E42CD"/>
    <w:rsid w:val="005F0B38"/>
    <w:rsid w:val="00601464"/>
    <w:rsid w:val="00603D5E"/>
    <w:rsid w:val="0063224F"/>
    <w:rsid w:val="00663431"/>
    <w:rsid w:val="00673282"/>
    <w:rsid w:val="00685170"/>
    <w:rsid w:val="00687757"/>
    <w:rsid w:val="00692F8C"/>
    <w:rsid w:val="006B69AE"/>
    <w:rsid w:val="006C1A23"/>
    <w:rsid w:val="006D0D39"/>
    <w:rsid w:val="006E32FE"/>
    <w:rsid w:val="006E5EBF"/>
    <w:rsid w:val="006F45F4"/>
    <w:rsid w:val="00784332"/>
    <w:rsid w:val="00794391"/>
    <w:rsid w:val="00795814"/>
    <w:rsid w:val="007B3FE6"/>
    <w:rsid w:val="007C1C54"/>
    <w:rsid w:val="007E42C9"/>
    <w:rsid w:val="007E7D02"/>
    <w:rsid w:val="00821AA2"/>
    <w:rsid w:val="008670AF"/>
    <w:rsid w:val="00884EED"/>
    <w:rsid w:val="0089614F"/>
    <w:rsid w:val="008D7270"/>
    <w:rsid w:val="008F356B"/>
    <w:rsid w:val="009406EA"/>
    <w:rsid w:val="00942372"/>
    <w:rsid w:val="00974C38"/>
    <w:rsid w:val="00996F52"/>
    <w:rsid w:val="009C07DA"/>
    <w:rsid w:val="009E66FB"/>
    <w:rsid w:val="009E6915"/>
    <w:rsid w:val="009F3E1B"/>
    <w:rsid w:val="009F5480"/>
    <w:rsid w:val="009F66AD"/>
    <w:rsid w:val="009F6751"/>
    <w:rsid w:val="00A007D0"/>
    <w:rsid w:val="00A209EE"/>
    <w:rsid w:val="00A2783E"/>
    <w:rsid w:val="00A3099B"/>
    <w:rsid w:val="00A6374C"/>
    <w:rsid w:val="00A84DFB"/>
    <w:rsid w:val="00AA27D5"/>
    <w:rsid w:val="00AC5796"/>
    <w:rsid w:val="00B011AB"/>
    <w:rsid w:val="00B33F09"/>
    <w:rsid w:val="00B3412C"/>
    <w:rsid w:val="00B7254A"/>
    <w:rsid w:val="00B8215E"/>
    <w:rsid w:val="00BB059C"/>
    <w:rsid w:val="00BC1EBB"/>
    <w:rsid w:val="00BC4A63"/>
    <w:rsid w:val="00BC4E50"/>
    <w:rsid w:val="00BD11C8"/>
    <w:rsid w:val="00C6785A"/>
    <w:rsid w:val="00CA7909"/>
    <w:rsid w:val="00CB78CA"/>
    <w:rsid w:val="00CD53EF"/>
    <w:rsid w:val="00D33189"/>
    <w:rsid w:val="00D361DE"/>
    <w:rsid w:val="00D43CBD"/>
    <w:rsid w:val="00D5001B"/>
    <w:rsid w:val="00D57ED6"/>
    <w:rsid w:val="00D7479D"/>
    <w:rsid w:val="00D85B23"/>
    <w:rsid w:val="00D9655A"/>
    <w:rsid w:val="00D97F65"/>
    <w:rsid w:val="00DA6B8A"/>
    <w:rsid w:val="00DB52CF"/>
    <w:rsid w:val="00DE1EC7"/>
    <w:rsid w:val="00DF0A3C"/>
    <w:rsid w:val="00E10F9B"/>
    <w:rsid w:val="00E13691"/>
    <w:rsid w:val="00E151BA"/>
    <w:rsid w:val="00E15A02"/>
    <w:rsid w:val="00E16E7C"/>
    <w:rsid w:val="00E21C44"/>
    <w:rsid w:val="00E22C83"/>
    <w:rsid w:val="00E30014"/>
    <w:rsid w:val="00E35ADE"/>
    <w:rsid w:val="00E36510"/>
    <w:rsid w:val="00E614CC"/>
    <w:rsid w:val="00E6461D"/>
    <w:rsid w:val="00E65980"/>
    <w:rsid w:val="00E952E9"/>
    <w:rsid w:val="00EB59A7"/>
    <w:rsid w:val="00EE1415"/>
    <w:rsid w:val="00EE3A8A"/>
    <w:rsid w:val="00EE3B12"/>
    <w:rsid w:val="00F07887"/>
    <w:rsid w:val="00F2307D"/>
    <w:rsid w:val="00F46E19"/>
    <w:rsid w:val="00F87515"/>
    <w:rsid w:val="00FA1220"/>
    <w:rsid w:val="00FA1806"/>
    <w:rsid w:val="00FC5E33"/>
    <w:rsid w:val="00FE5C63"/>
    <w:rsid w:val="00FF61FA"/>
    <w:rsid w:val="00FF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89"/>
    <o:shapelayout v:ext="edit">
      <o:idmap v:ext="edit" data="1"/>
    </o:shapelayout>
  </w:shapeDefaults>
  <w:decimalSymbol w:val="."/>
  <w:listSeparator w:val=","/>
  <w14:docId w14:val="3EE2F435"/>
  <w15:docId w15:val="{CA12298E-11B9-4392-97F0-C9E6D9B3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48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E61"/>
  </w:style>
  <w:style w:type="paragraph" w:styleId="Footer">
    <w:name w:val="footer"/>
    <w:basedOn w:val="Normal"/>
    <w:link w:val="Foot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E61"/>
  </w:style>
  <w:style w:type="table" w:styleId="TableGrid">
    <w:name w:val="Table Grid"/>
    <w:basedOn w:val="TableNormal"/>
    <w:uiPriority w:val="59"/>
    <w:rsid w:val="00216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216E61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692F8C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74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7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5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3CF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37107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1365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0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aa@dvs.virginia.gov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vcpe.org/" TargetMode="External"/><Relationship Id="rId17" Type="http://schemas.openxmlformats.org/officeDocument/2006/relationships/hyperlink" Target="https://www.vcp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hea.org/chea-usde-recognized-accrediting-organization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a@dvs.virginia.go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aa@dvs.virginia.gov" TargetMode="External"/><Relationship Id="rId10" Type="http://schemas.openxmlformats.org/officeDocument/2006/relationships/hyperlink" Target="mailto:saa@dvs.virginia.gov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aa@dvs.virginia.gov" TargetMode="External"/><Relationship Id="rId14" Type="http://schemas.openxmlformats.org/officeDocument/2006/relationships/hyperlink" Target="https://www.chea.org/director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8E81FD-3EB0-4AE1-A71C-2CEC941A6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7</Words>
  <Characters>4829</Characters>
  <Application>Microsoft Office Word</Application>
  <DocSecurity>2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wr78444</dc:creator>
  <cp:lastModifiedBy>Blake, Antoinette (DVS)</cp:lastModifiedBy>
  <cp:revision>2</cp:revision>
  <cp:lastPrinted>2020-10-15T16:33:00Z</cp:lastPrinted>
  <dcterms:created xsi:type="dcterms:W3CDTF">2023-08-16T19:16:00Z</dcterms:created>
  <dcterms:modified xsi:type="dcterms:W3CDTF">2023-08-16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35962e5de131fbb0acaf54ff169352ed01a24c56f6f5fe49a3b9895558be41</vt:lpwstr>
  </property>
</Properties>
</file>